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F0338C" w14:textId="42D2EF82" w:rsidR="00F53C18" w:rsidRDefault="00F53C18" w:rsidP="00F53C18">
      <w:pPr>
        <w:jc w:val="center"/>
        <w:rPr>
          <w:b/>
          <w:bCs/>
          <w:sz w:val="32"/>
          <w:szCs w:val="40"/>
          <w:u w:val="single"/>
        </w:rPr>
      </w:pPr>
      <w:r w:rsidRPr="00F53C18">
        <w:rPr>
          <w:b/>
          <w:bCs/>
          <w:sz w:val="32"/>
          <w:szCs w:val="40"/>
          <w:u w:val="single"/>
        </w:rPr>
        <w:t>Term</w:t>
      </w:r>
      <w:r>
        <w:rPr>
          <w:b/>
          <w:bCs/>
          <w:sz w:val="32"/>
          <w:szCs w:val="40"/>
          <w:u w:val="single"/>
        </w:rPr>
        <w:t>s</w:t>
      </w:r>
      <w:r w:rsidRPr="00F53C18">
        <w:rPr>
          <w:b/>
          <w:bCs/>
          <w:sz w:val="32"/>
          <w:szCs w:val="40"/>
          <w:u w:val="single"/>
        </w:rPr>
        <w:t xml:space="preserve"> and condition</w:t>
      </w:r>
      <w:r>
        <w:rPr>
          <w:b/>
          <w:bCs/>
          <w:sz w:val="32"/>
          <w:szCs w:val="40"/>
          <w:u w:val="single"/>
        </w:rPr>
        <w:t>s</w:t>
      </w:r>
      <w:r w:rsidRPr="00F53C18">
        <w:rPr>
          <w:b/>
          <w:bCs/>
          <w:sz w:val="32"/>
          <w:szCs w:val="40"/>
          <w:u w:val="single"/>
        </w:rPr>
        <w:t xml:space="preserve"> about C</w:t>
      </w:r>
      <w:r w:rsidR="00924856">
        <w:rPr>
          <w:b/>
          <w:bCs/>
          <w:sz w:val="32"/>
          <w:szCs w:val="40"/>
          <w:u w:val="single"/>
        </w:rPr>
        <w:t>OVID</w:t>
      </w:r>
      <w:r w:rsidRPr="00F53C18">
        <w:rPr>
          <w:b/>
          <w:bCs/>
          <w:sz w:val="32"/>
          <w:szCs w:val="40"/>
          <w:u w:val="single"/>
        </w:rPr>
        <w:t xml:space="preserve"> 19 track and trace</w:t>
      </w:r>
      <w:r>
        <w:rPr>
          <w:b/>
          <w:bCs/>
          <w:sz w:val="32"/>
          <w:szCs w:val="40"/>
          <w:u w:val="single"/>
        </w:rPr>
        <w:t xml:space="preserve"> at D&amp;J</w:t>
      </w:r>
    </w:p>
    <w:p w14:paraId="50CA816D" w14:textId="03D406BF" w:rsidR="00F53C18" w:rsidRDefault="00F53C18" w:rsidP="00F53C18">
      <w:pPr>
        <w:jc w:val="center"/>
        <w:rPr>
          <w:b/>
          <w:bCs/>
          <w:sz w:val="32"/>
          <w:szCs w:val="40"/>
          <w:u w:val="single"/>
        </w:rPr>
      </w:pPr>
    </w:p>
    <w:p w14:paraId="7813802F" w14:textId="4304824D" w:rsidR="00F53C18" w:rsidRDefault="00F53C18" w:rsidP="00F53C18">
      <w:r>
        <w:t>By ticking the box next to the terms and conditions mean that you have agreed to all the following terms and conditions set by D&amp;J Beauty and Thai spa for the C</w:t>
      </w:r>
      <w:r w:rsidR="00924856">
        <w:t>OVID</w:t>
      </w:r>
      <w:r>
        <w:t xml:space="preserve"> 19 track and trace.</w:t>
      </w:r>
    </w:p>
    <w:p w14:paraId="0A3E6BEC" w14:textId="1F078F47" w:rsidR="00F53C18" w:rsidRDefault="00F53C18" w:rsidP="00F53C18">
      <w:pPr>
        <w:pStyle w:val="ListParagraph"/>
        <w:numPr>
          <w:ilvl w:val="0"/>
          <w:numId w:val="1"/>
        </w:numPr>
      </w:pPr>
      <w:r>
        <w:t xml:space="preserve">By clicking on </w:t>
      </w:r>
      <w:r w:rsidR="00924856">
        <w:t xml:space="preserve">the </w:t>
      </w:r>
      <w:r>
        <w:t>submitting button, it means that I agreed that all information that I gave is in this form is valid and correct.</w:t>
      </w:r>
    </w:p>
    <w:p w14:paraId="65BDE3D6" w14:textId="37390954" w:rsidR="00F53C18" w:rsidRDefault="00F53C18" w:rsidP="00F53C18">
      <w:pPr>
        <w:pStyle w:val="ListParagraph"/>
        <w:numPr>
          <w:ilvl w:val="0"/>
          <w:numId w:val="1"/>
        </w:numPr>
      </w:pPr>
      <w:r>
        <w:t>The information will be kept for at most 21 days</w:t>
      </w:r>
      <w:r w:rsidR="00924856">
        <w:t>,</w:t>
      </w:r>
      <w:r>
        <w:t xml:space="preserve"> and it will be destroy</w:t>
      </w:r>
      <w:r w:rsidR="00924856">
        <w:t>ed</w:t>
      </w:r>
      <w:r>
        <w:t xml:space="preserve"> after 21 days of my arrival to the D&amp;J Beauty and Thai Spa, 178 High Street, EN55SZ</w:t>
      </w:r>
    </w:p>
    <w:p w14:paraId="59B76BDE" w14:textId="673AFB21" w:rsidR="00F53C18" w:rsidRDefault="00F53C18" w:rsidP="00F53C18">
      <w:pPr>
        <w:pStyle w:val="ListParagraph"/>
        <w:numPr>
          <w:ilvl w:val="0"/>
          <w:numId w:val="1"/>
        </w:numPr>
      </w:pPr>
      <w:r>
        <w:t>The information that you give to us will not be use</w:t>
      </w:r>
      <w:r w:rsidR="00924856">
        <w:t>d</w:t>
      </w:r>
      <w:r>
        <w:t xml:space="preserve"> as a marketing purpose and use solely for NHS track and trace service.</w:t>
      </w:r>
    </w:p>
    <w:p w14:paraId="04CEFCC0" w14:textId="6FDA2E4D" w:rsidR="00F53C18" w:rsidRDefault="00F53C18" w:rsidP="00F53C18">
      <w:pPr>
        <w:pStyle w:val="ListParagraph"/>
        <w:numPr>
          <w:ilvl w:val="0"/>
          <w:numId w:val="1"/>
        </w:numPr>
      </w:pPr>
      <w:r>
        <w:t>By submitting this form, it is customer responsibility to also keep themselves save by following the government guideline about the Covid-19 and understand that I need to wear a face mask at all time when doing the service unless the customer ha</w:t>
      </w:r>
      <w:r w:rsidR="00924856">
        <w:t>s</w:t>
      </w:r>
      <w:r>
        <w:t xml:space="preserve"> a se</w:t>
      </w:r>
      <w:r w:rsidR="00924856">
        <w:t>vere</w:t>
      </w:r>
      <w:r>
        <w:t xml:space="preserve"> medical issue regarding their respiratory system or breathing</w:t>
      </w:r>
      <w:r w:rsidR="00924856">
        <w:t>-</w:t>
      </w:r>
      <w:r>
        <w:t>related problem such as asthma.</w:t>
      </w:r>
    </w:p>
    <w:p w14:paraId="4C32CBC0" w14:textId="202F4114" w:rsidR="00F53C18" w:rsidRDefault="00F53C18" w:rsidP="00F53C18">
      <w:pPr>
        <w:pStyle w:val="ListParagraph"/>
        <w:numPr>
          <w:ilvl w:val="0"/>
          <w:numId w:val="1"/>
        </w:numPr>
      </w:pPr>
      <w:r>
        <w:t>The shop member and staffs will be using PPE</w:t>
      </w:r>
      <w:r w:rsidR="00924856">
        <w:t>,</w:t>
      </w:r>
      <w:r>
        <w:t xml:space="preserve"> including face mask and face shield to reduce the risk of Covid-19 and will be following all the government guideline.</w:t>
      </w:r>
    </w:p>
    <w:p w14:paraId="3DC10E68" w14:textId="77777777" w:rsidR="00F53C18" w:rsidRPr="00F53C18" w:rsidRDefault="00F53C18" w:rsidP="00F53C18">
      <w:pPr>
        <w:ind w:left="360"/>
      </w:pPr>
    </w:p>
    <w:sectPr w:rsidR="00F53C18" w:rsidRPr="00F53C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D6A78CE"/>
    <w:multiLevelType w:val="hybridMultilevel"/>
    <w:tmpl w:val="32E039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2tzQ1Njc2MjUyt7BU0lEKTi0uzszPAykwrAUADVKt5iwAAAA="/>
  </w:docVars>
  <w:rsids>
    <w:rsidRoot w:val="00F53C18"/>
    <w:rsid w:val="00924856"/>
    <w:rsid w:val="00F53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410A2"/>
  <w15:chartTrackingRefBased/>
  <w15:docId w15:val="{C81716A7-2588-4BA2-9AC9-6A9CCF249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3C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75</Words>
  <Characters>1001</Characters>
  <Application>Microsoft Office Word</Application>
  <DocSecurity>0</DocSecurity>
  <Lines>8</Lines>
  <Paragraphs>2</Paragraphs>
  <ScaleCrop>false</ScaleCrop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 and J Beauty and Thai Spa</dc:creator>
  <cp:keywords/>
  <dc:description/>
  <cp:lastModifiedBy>D and J Beauty and Thai Spa</cp:lastModifiedBy>
  <cp:revision>2</cp:revision>
  <dcterms:created xsi:type="dcterms:W3CDTF">2020-09-12T10:18:00Z</dcterms:created>
  <dcterms:modified xsi:type="dcterms:W3CDTF">2020-09-12T10:29:00Z</dcterms:modified>
</cp:coreProperties>
</file>